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F34FA8" w:rsidRPr="008102EC" w:rsidRDefault="00E55F25" w:rsidP="00F34FA8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76200</wp:posOffset>
            </wp:positionH>
            <wp:positionV relativeFrom="paragraph">
              <wp:posOffset>0</wp:posOffset>
            </wp:positionV>
            <wp:extent cx="1157605" cy="795020"/>
            <wp:effectExtent l="0" t="0" r="4445" b="5080"/>
            <wp:wrapSquare wrapText="bothSides"/>
            <wp:docPr id="1036861573" name="Picture 1" descr="C:\Users\lenovo\AppData\Local\Microsoft\Windows\INetCache\Content.MSO\A896725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5161123" descr="C:\Users\lenovo\AppData\Local\Microsoft\Windows\INetCache\Content.MSO\A8967251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7605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4FA8" w:rsidRPr="008102EC">
        <w:rPr>
          <w:rFonts w:ascii="Times New Roman" w:hAnsi="Times New Roman" w:cs="Times New Roman"/>
          <w:b/>
          <w:bCs/>
          <w:sz w:val="28"/>
          <w:szCs w:val="28"/>
        </w:rPr>
        <w:t>SRM INSTITUTE OF SCIENCE AND TECHNOLOGY</w:t>
      </w:r>
    </w:p>
    <w:p w:rsidR="00F34FA8" w:rsidRPr="00763534" w:rsidRDefault="00F34FA8" w:rsidP="00F34FA8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763534">
        <w:rPr>
          <w:rFonts w:ascii="Times New Roman" w:hAnsi="Times New Roman" w:cs="Times New Roman"/>
          <w:i/>
          <w:iCs/>
          <w:sz w:val="24"/>
          <w:szCs w:val="24"/>
        </w:rPr>
        <w:t>TIRUCHIRAPPALLI CAMPUS</w:t>
      </w:r>
    </w:p>
    <w:p w:rsidR="00F34FA8" w:rsidRDefault="00F34FA8" w:rsidP="00F34FA8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102EC">
        <w:rPr>
          <w:rFonts w:ascii="Times New Roman" w:hAnsi="Times New Roman" w:cs="Times New Roman"/>
          <w:b/>
          <w:bCs/>
          <w:sz w:val="28"/>
          <w:szCs w:val="28"/>
        </w:rPr>
        <w:t xml:space="preserve">NEAR SAMAYAPURAM, TIRUCHIRAPPALLI </w:t>
      </w:r>
      <w:r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8102EC">
        <w:rPr>
          <w:rFonts w:ascii="Times New Roman" w:hAnsi="Times New Roman" w:cs="Times New Roman"/>
          <w:b/>
          <w:bCs/>
          <w:sz w:val="28"/>
          <w:szCs w:val="28"/>
        </w:rPr>
        <w:t xml:space="preserve"> 621105</w:t>
      </w:r>
    </w:p>
    <w:p w:rsidR="00F34FA8" w:rsidRPr="008102EC" w:rsidRDefault="00F34FA8" w:rsidP="00F34FA8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------------------------------------------------------------------------------------------------</w:t>
      </w:r>
    </w:p>
    <w:p w:rsidR="00F34FA8" w:rsidRPr="00F34FA8" w:rsidRDefault="00F34FA8" w:rsidP="00F34F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4FA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tudent Information:</w:t>
      </w:r>
    </w:p>
    <w:p w:rsidR="00F34FA8" w:rsidRPr="00F34FA8" w:rsidRDefault="00F34FA8" w:rsidP="00F34FA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4FA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ame:</w:t>
      </w:r>
      <w:r w:rsidRPr="00F34F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___________________________________</w:t>
      </w:r>
    </w:p>
    <w:p w:rsidR="00F34FA8" w:rsidRPr="00F34FA8" w:rsidRDefault="00F34FA8" w:rsidP="00F34FA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4FA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oll Number:</w:t>
      </w:r>
      <w:r w:rsidRPr="00F34F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____________________________</w:t>
      </w:r>
    </w:p>
    <w:p w:rsidR="00F34FA8" w:rsidRPr="00F34FA8" w:rsidRDefault="00E55F25" w:rsidP="00F34FA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Year/</w:t>
      </w:r>
      <w:r w:rsidR="00F34FA8" w:rsidRPr="00F34FA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ogram/Department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/Section</w:t>
      </w:r>
      <w:r w:rsidR="00F34FA8" w:rsidRPr="00F34F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______________________</w:t>
      </w:r>
    </w:p>
    <w:p w:rsidR="00F34FA8" w:rsidRDefault="00F34FA8" w:rsidP="00F34FA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4FA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emester:</w:t>
      </w:r>
      <w:r w:rsidRPr="00F34F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_______________________________</w:t>
      </w:r>
    </w:p>
    <w:p w:rsidR="00E55F25" w:rsidRDefault="00E55F25" w:rsidP="00E55F2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ttendance Percentage</w:t>
      </w: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8"/>
        <w:gridCol w:w="5742"/>
        <w:gridCol w:w="2592"/>
      </w:tblGrid>
      <w:tr w:rsidR="00E55F25" w:rsidRPr="006B3BC7" w:rsidTr="00195338">
        <w:trPr>
          <w:trHeight w:val="473"/>
        </w:trPr>
        <w:tc>
          <w:tcPr>
            <w:tcW w:w="738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6B3BC7">
              <w:rPr>
                <w:rFonts w:ascii="Times New Roman" w:hAnsi="Times New Roman"/>
                <w:b/>
                <w:bCs/>
                <w:sz w:val="24"/>
                <w:szCs w:val="24"/>
              </w:rPr>
              <w:t>S.No</w:t>
            </w:r>
            <w:proofErr w:type="spellEnd"/>
            <w:proofErr w:type="gramEnd"/>
          </w:p>
        </w:tc>
        <w:tc>
          <w:tcPr>
            <w:tcW w:w="5742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B3BC7">
              <w:rPr>
                <w:rFonts w:ascii="Times New Roman" w:hAnsi="Times New Roman"/>
                <w:b/>
                <w:bCs/>
                <w:sz w:val="24"/>
                <w:szCs w:val="24"/>
              </w:rPr>
              <w:t>Name of the Course</w:t>
            </w:r>
          </w:p>
        </w:tc>
        <w:tc>
          <w:tcPr>
            <w:tcW w:w="2592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B3BC7">
              <w:rPr>
                <w:rFonts w:ascii="Times New Roman" w:hAnsi="Times New Roman"/>
                <w:b/>
                <w:bCs/>
                <w:sz w:val="24"/>
                <w:szCs w:val="24"/>
              </w:rPr>
              <w:t>Attendance Percentage</w:t>
            </w:r>
          </w:p>
        </w:tc>
      </w:tr>
      <w:tr w:rsidR="00E55F25" w:rsidRPr="006B3BC7" w:rsidTr="00195338">
        <w:trPr>
          <w:trHeight w:val="350"/>
        </w:trPr>
        <w:tc>
          <w:tcPr>
            <w:tcW w:w="738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42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2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55F25" w:rsidRPr="006B3BC7" w:rsidTr="00195338">
        <w:tc>
          <w:tcPr>
            <w:tcW w:w="738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42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2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55F25" w:rsidRPr="006B3BC7" w:rsidTr="00195338">
        <w:tc>
          <w:tcPr>
            <w:tcW w:w="738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42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2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E55F25" w:rsidRPr="006B3BC7" w:rsidTr="00195338">
        <w:tc>
          <w:tcPr>
            <w:tcW w:w="738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42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2" w:type="dxa"/>
            <w:shd w:val="clear" w:color="auto" w:fill="auto"/>
          </w:tcPr>
          <w:p w:rsidR="00E55F25" w:rsidRPr="006B3BC7" w:rsidRDefault="00E55F25" w:rsidP="00195338">
            <w:pPr>
              <w:spacing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:rsidR="00F34FA8" w:rsidRPr="00F34FA8" w:rsidRDefault="00F34FA8" w:rsidP="00F34F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4FA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ason for Low Attendance:</w:t>
      </w:r>
    </w:p>
    <w:p w:rsidR="00F34FA8" w:rsidRPr="00F34FA8" w:rsidRDefault="00F34FA8" w:rsidP="00F34F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4F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(Please provide a brief explanation for your attendance percentage being below 75%.)</w:t>
      </w:r>
    </w:p>
    <w:p w:rsidR="00F34FA8" w:rsidRPr="00F34FA8" w:rsidRDefault="00000000" w:rsidP="00F34FA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>
          <v:rect id="_x0000_i1025" style="width:0;height:1.5pt" o:hralign="center" o:hrstd="t" o:hr="t" fillcolor="#a0a0a0" stroked="f"/>
        </w:pict>
      </w:r>
    </w:p>
    <w:p w:rsidR="00F34FA8" w:rsidRPr="00F34FA8" w:rsidRDefault="00000000" w:rsidP="00F34FA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>
          <v:rect id="_x0000_i1026" style="width:0;height:1.5pt" o:hralign="center" o:hrstd="t" o:hr="t" fillcolor="#a0a0a0" stroked="f"/>
        </w:pict>
      </w:r>
    </w:p>
    <w:p w:rsidR="00F34FA8" w:rsidRPr="00A04890" w:rsidRDefault="00F34FA8" w:rsidP="00F34F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0489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ndertaking:</w:t>
      </w:r>
    </w:p>
    <w:p w:rsidR="00E55F25" w:rsidRPr="00A04890" w:rsidRDefault="00E55F25" w:rsidP="00E55F2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0489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, the undersigned, acknowledge that my attendance percentage is currently below the required 75% as stipulated by the B.Tech Regulation 2021. I understand that this may impact my eligibility for examinations and other academic activities. In light of this, I undertake the following commitments:</w:t>
      </w:r>
    </w:p>
    <w:p w:rsidR="00E55F25" w:rsidRPr="00A04890" w:rsidRDefault="00E55F25" w:rsidP="00E55F25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0489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 acknowledge my understanding of the attendance policy and the consequences of maintaining less than 75% attendance.</w:t>
      </w:r>
    </w:p>
    <w:p w:rsidR="00E55F25" w:rsidRPr="00A04890" w:rsidRDefault="00E55F25" w:rsidP="00E55F25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0489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 am committed to improving my attendance in the upcoming days.</w:t>
      </w:r>
    </w:p>
    <w:p w:rsidR="00F67613" w:rsidRDefault="00F67613" w:rsidP="00F67613">
      <w:pPr>
        <w:pStyle w:val="NormalWeb"/>
        <w:numPr>
          <w:ilvl w:val="0"/>
          <w:numId w:val="5"/>
        </w:numPr>
      </w:pPr>
      <w:r>
        <w:t>I abide by the regulations of the university examinations</w:t>
      </w:r>
    </w:p>
    <w:p w:rsidR="00E55F25" w:rsidRPr="00A04890" w:rsidRDefault="00E55F25" w:rsidP="00F67613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0489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:rsidR="00A04890" w:rsidRDefault="00A04890" w:rsidP="00E55F2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</w:p>
    <w:p w:rsidR="00F32BE1" w:rsidRDefault="00E55F25" w:rsidP="00E55F25">
      <w:pPr>
        <w:spacing w:before="100" w:beforeAutospacing="1" w:after="100" w:afterAutospacing="1" w:line="240" w:lineRule="auto"/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</w:t>
      </w:r>
      <w:r w:rsidR="00F34FA8" w:rsidRPr="00F34FA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udent Signature:</w:t>
      </w:r>
      <w:r w:rsidR="00F34FA8" w:rsidRPr="00F34F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__________________________</w:t>
      </w:r>
      <w:r w:rsidR="00F34FA8" w:rsidRPr="00F34F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="00F34FA8" w:rsidRPr="00F34FA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e:</w:t>
      </w:r>
      <w:r w:rsidR="00F34FA8" w:rsidRPr="00F34F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________________________</w:t>
      </w:r>
    </w:p>
    <w:sectPr w:rsidR="00F32BE1" w:rsidSect="00A04890"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4BC3B85"/>
    <w:multiLevelType w:val="multilevel"/>
    <w:tmpl w:val="3C866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FE6BB3"/>
    <w:multiLevelType w:val="multilevel"/>
    <w:tmpl w:val="E916B2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B71730"/>
    <w:multiLevelType w:val="multilevel"/>
    <w:tmpl w:val="86366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E5F6056"/>
    <w:multiLevelType w:val="multilevel"/>
    <w:tmpl w:val="FDE87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991376"/>
    <w:multiLevelType w:val="multilevel"/>
    <w:tmpl w:val="B5E6A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32311271">
    <w:abstractNumId w:val="3"/>
  </w:num>
  <w:num w:numId="2" w16cid:durableId="317538122">
    <w:abstractNumId w:val="0"/>
  </w:num>
  <w:num w:numId="3" w16cid:durableId="2053384721">
    <w:abstractNumId w:val="1"/>
  </w:num>
  <w:num w:numId="4" w16cid:durableId="253901447">
    <w:abstractNumId w:val="4"/>
  </w:num>
  <w:num w:numId="5" w16cid:durableId="163494428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MTWwMLQ0MDa1MDFT0lEKTi0uzszPAykwqQUA4yqNVCwAAAA="/>
  </w:docVars>
  <w:rsids>
    <w:rsidRoot w:val="00F34FA8"/>
    <w:rsid w:val="005A723A"/>
    <w:rsid w:val="009044BD"/>
    <w:rsid w:val="00A04890"/>
    <w:rsid w:val="00A60898"/>
    <w:rsid w:val="00AB262D"/>
    <w:rsid w:val="00C369C1"/>
    <w:rsid w:val="00E55F25"/>
    <w:rsid w:val="00EF75FE"/>
    <w:rsid w:val="00F24F34"/>
    <w:rsid w:val="00F32BE1"/>
    <w:rsid w:val="00F34FA8"/>
    <w:rsid w:val="00F36580"/>
    <w:rsid w:val="00F67613"/>
    <w:rsid w:val="00F84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E2041B-B9CD-40AE-953B-0C702EA20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34F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F34F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276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84</Words>
  <Characters>1053</Characters>
  <Application>Microsoft Office Word</Application>
  <DocSecurity>0</DocSecurity>
  <Lines>8</Lines>
  <Paragraphs>2</Paragraphs>
  <ScaleCrop>false</ScaleCrop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aivanan karuppannan</dc:creator>
  <cp:keywords/>
  <dc:description/>
  <cp:lastModifiedBy>kalaivanan karuppannan</cp:lastModifiedBy>
  <cp:revision>7</cp:revision>
  <dcterms:created xsi:type="dcterms:W3CDTF">2024-10-21T04:31:00Z</dcterms:created>
  <dcterms:modified xsi:type="dcterms:W3CDTF">2024-11-11T10:20:00Z</dcterms:modified>
</cp:coreProperties>
</file>